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25345, Number Passed Filter: 502527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5-18T11:01:38Z</dcterms:created>
  <dcterms:modified xsi:type="dcterms:W3CDTF">2023-05-18T1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